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tbl>
      <w:tblPr>
        <w:tblStyle w:val="MediumShading2-Accent5"/>
        <w:tblpPr w:leftFromText="180" w:rightFromText="180" w:vertAnchor="page" w:horzAnchor="margin" w:tblpY="2176"/>
        <w:tblW w:w="500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37"/>
        <w:gridCol w:w="2583"/>
        <w:gridCol w:w="2447"/>
      </w:tblGrid>
      <w:tr w:rsidR="00E053DA" w:rsidRPr="00586EBF" w:rsidTr="00E053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1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3"/>
            <w:tcBorders>
              <w:top w:val="thickThinSmallGap" w:sz="24" w:space="0" w:color="806000" w:themeColor="accent4" w:themeShade="80"/>
              <w:bottom w:val="thickThinSmallGap" w:sz="24" w:space="0" w:color="806000" w:themeColor="accent4" w:themeShade="80"/>
            </w:tcBorders>
            <w:shd w:val="clear" w:color="auto" w:fill="FFD966" w:themeFill="accent4" w:themeFillTint="99"/>
            <w:vAlign w:val="center"/>
          </w:tcPr>
          <w:p w:rsidR="00E053DA" w:rsidRPr="00586EBF" w:rsidRDefault="00E053DA" w:rsidP="00E053DA">
            <w:pPr>
              <w:pStyle w:val="NormalWeb"/>
              <w:spacing w:after="0" w:afterAutospacing="0" w:line="276" w:lineRule="auto"/>
              <w:contextualSpacing/>
              <w:jc w:val="center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</w:rPr>
              <w:t>Base Oil SN500</w:t>
            </w:r>
          </w:p>
        </w:tc>
      </w:tr>
      <w:tr w:rsidR="00E053DA" w:rsidRPr="00586EBF" w:rsidTr="00E053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thickThinSmallGap" w:sz="24" w:space="0" w:color="806000" w:themeColor="accent4" w:themeShade="80"/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:rsidR="00E053DA" w:rsidRPr="00586EBF" w:rsidRDefault="00E053DA" w:rsidP="00E053DA">
            <w:pPr>
              <w:spacing w:after="0" w:line="360" w:lineRule="auto"/>
              <w:contextualSpacing/>
              <w:jc w:val="center"/>
              <w:rPr>
                <w:rFonts w:cstheme="minorHAnsi"/>
                <w:color w:val="auto"/>
                <w:sz w:val="28"/>
                <w:szCs w:val="28"/>
              </w:rPr>
            </w:pPr>
            <w:r>
              <w:rPr>
                <w:rFonts w:cstheme="minorHAnsi"/>
                <w:color w:val="auto"/>
                <w:sz w:val="28"/>
                <w:szCs w:val="28"/>
              </w:rPr>
              <w:t>Characteristic</w:t>
            </w:r>
          </w:p>
        </w:tc>
        <w:tc>
          <w:tcPr>
            <w:tcW w:w="1234" w:type="pct"/>
            <w:tcBorders>
              <w:top w:val="thickThinSmallGap" w:sz="24" w:space="0" w:color="806000" w:themeColor="accent4" w:themeShade="80"/>
            </w:tcBorders>
            <w:shd w:val="clear" w:color="auto" w:fill="FFE599" w:themeFill="accent4" w:themeFillTint="66"/>
            <w:vAlign w:val="center"/>
          </w:tcPr>
          <w:p w:rsidR="00E053DA" w:rsidRPr="00586EBF" w:rsidRDefault="00E053DA" w:rsidP="00E053DA">
            <w:pPr>
              <w:spacing w:after="0" w:line="36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Test Method</w:t>
            </w:r>
          </w:p>
        </w:tc>
        <w:tc>
          <w:tcPr>
            <w:tcW w:w="1169" w:type="pct"/>
            <w:tcBorders>
              <w:top w:val="thickThinSmallGap" w:sz="24" w:space="0" w:color="806000" w:themeColor="accent4" w:themeShade="80"/>
              <w:right w:val="nil"/>
            </w:tcBorders>
            <w:shd w:val="clear" w:color="auto" w:fill="FFE599" w:themeFill="accent4" w:themeFillTint="66"/>
            <w:vAlign w:val="center"/>
          </w:tcPr>
          <w:p w:rsidR="00E053DA" w:rsidRPr="00586EBF" w:rsidRDefault="00E053DA" w:rsidP="00E053DA">
            <w:pPr>
              <w:spacing w:after="0" w:line="36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Value</w:t>
            </w:r>
          </w:p>
        </w:tc>
      </w:tr>
      <w:tr w:rsidR="00E053DA" w:rsidRPr="00586EBF" w:rsidTr="00E053DA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053DA" w:rsidRPr="005925B1" w:rsidRDefault="00E053DA" w:rsidP="00E053DA">
            <w:pPr>
              <w:spacing w:after="0" w:line="360" w:lineRule="auto"/>
              <w:contextualSpacing/>
              <w:rPr>
                <w:rFonts w:cstheme="minorHAnsi"/>
                <w:color w:val="auto"/>
                <w:sz w:val="24"/>
                <w:szCs w:val="24"/>
              </w:rPr>
            </w:pPr>
            <w:r>
              <w:rPr>
                <w:rFonts w:cstheme="minorHAnsi"/>
                <w:color w:val="auto"/>
                <w:sz w:val="24"/>
                <w:szCs w:val="24"/>
              </w:rPr>
              <w:t>Appearance</w:t>
            </w:r>
          </w:p>
        </w:tc>
        <w:tc>
          <w:tcPr>
            <w:tcW w:w="1234" w:type="pct"/>
            <w:shd w:val="clear" w:color="auto" w:fill="auto"/>
          </w:tcPr>
          <w:p w:rsidR="00E053DA" w:rsidRPr="005925B1" w:rsidRDefault="00E053DA" w:rsidP="00E053DA">
            <w:pPr>
              <w:spacing w:after="0" w:line="36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Visual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E053DA" w:rsidRPr="005925B1" w:rsidRDefault="00E053DA" w:rsidP="00E053DA">
            <w:pPr>
              <w:spacing w:after="0" w:line="36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 &amp; B</w:t>
            </w:r>
          </w:p>
        </w:tc>
      </w:tr>
      <w:tr w:rsidR="00E053DA" w:rsidRPr="00586EBF" w:rsidTr="00E053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053DA" w:rsidRPr="005925B1" w:rsidRDefault="00E053DA" w:rsidP="00E053DA">
            <w:pPr>
              <w:spacing w:after="0" w:line="360" w:lineRule="auto"/>
              <w:contextualSpacing/>
              <w:rPr>
                <w:rFonts w:cstheme="minorHAnsi"/>
                <w:color w:val="auto"/>
                <w:sz w:val="24"/>
                <w:szCs w:val="24"/>
              </w:rPr>
            </w:pPr>
            <w:r>
              <w:rPr>
                <w:rFonts w:cstheme="minorHAnsi"/>
                <w:color w:val="auto"/>
                <w:sz w:val="24"/>
                <w:szCs w:val="24"/>
              </w:rPr>
              <w:t xml:space="preserve">Color </w:t>
            </w:r>
          </w:p>
        </w:tc>
        <w:tc>
          <w:tcPr>
            <w:tcW w:w="1234" w:type="pct"/>
            <w:shd w:val="clear" w:color="auto" w:fill="auto"/>
          </w:tcPr>
          <w:p w:rsidR="00E053DA" w:rsidRPr="005925B1" w:rsidRDefault="00E053DA" w:rsidP="00E053DA">
            <w:pPr>
              <w:spacing w:after="0" w:line="36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TM D-1500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E053DA" w:rsidRPr="005925B1" w:rsidRDefault="00E053DA" w:rsidP="00E053DA">
            <w:pPr>
              <w:spacing w:after="0" w:line="36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ax 2</w:t>
            </w:r>
          </w:p>
        </w:tc>
      </w:tr>
      <w:tr w:rsidR="00E053DA" w:rsidRPr="00586EBF" w:rsidTr="00E05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053DA" w:rsidRPr="005925B1" w:rsidRDefault="00E053DA" w:rsidP="00E053DA">
            <w:pPr>
              <w:spacing w:after="0" w:line="360" w:lineRule="auto"/>
              <w:contextualSpacing/>
              <w:rPr>
                <w:rFonts w:cstheme="minorHAnsi"/>
                <w:color w:val="auto"/>
                <w:sz w:val="24"/>
                <w:szCs w:val="24"/>
              </w:rPr>
            </w:pPr>
            <w:r>
              <w:rPr>
                <w:rFonts w:cstheme="minorHAnsi"/>
                <w:color w:val="auto"/>
                <w:sz w:val="24"/>
                <w:szCs w:val="24"/>
              </w:rPr>
              <w:t xml:space="preserve">Viscosity @ 100 </w:t>
            </w:r>
            <w:proofErr w:type="spellStart"/>
            <w:r w:rsidRPr="00E73F8E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>o</w:t>
            </w:r>
            <w:r>
              <w:rPr>
                <w:rFonts w:cstheme="minorHAnsi"/>
                <w:color w:val="auto"/>
                <w:sz w:val="24"/>
                <w:szCs w:val="24"/>
              </w:rPr>
              <w:t>C</w:t>
            </w:r>
            <w:proofErr w:type="spellEnd"/>
            <w:r>
              <w:rPr>
                <w:rFonts w:cstheme="minorHAnsi"/>
                <w:color w:val="auto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cstheme="minorHAnsi"/>
                <w:color w:val="auto"/>
                <w:sz w:val="24"/>
                <w:szCs w:val="24"/>
              </w:rPr>
              <w:t>CSt</w:t>
            </w:r>
            <w:proofErr w:type="spellEnd"/>
          </w:p>
        </w:tc>
        <w:tc>
          <w:tcPr>
            <w:tcW w:w="1234" w:type="pct"/>
            <w:shd w:val="clear" w:color="auto" w:fill="auto"/>
          </w:tcPr>
          <w:p w:rsidR="00E053DA" w:rsidRPr="005925B1" w:rsidRDefault="00E053DA" w:rsidP="00E053DA">
            <w:pPr>
              <w:spacing w:after="0" w:line="36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TM D-445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E053DA" w:rsidRPr="005925B1" w:rsidRDefault="00E053DA" w:rsidP="00E053DA">
            <w:pPr>
              <w:spacing w:after="0" w:line="36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in 10.8</w:t>
            </w:r>
          </w:p>
        </w:tc>
      </w:tr>
      <w:tr w:rsidR="00E053DA" w:rsidRPr="00586EBF" w:rsidTr="00E053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053DA" w:rsidRPr="00E73F8E" w:rsidRDefault="00E053DA" w:rsidP="00E053DA">
            <w:pPr>
              <w:spacing w:after="0" w:line="360" w:lineRule="auto"/>
              <w:contextualSpacing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E73F8E">
              <w:rPr>
                <w:rFonts w:cstheme="minorHAnsi"/>
                <w:color w:val="000000" w:themeColor="text1"/>
                <w:sz w:val="24"/>
                <w:szCs w:val="24"/>
              </w:rPr>
              <w:t>Viscosity Index; Min</w:t>
            </w:r>
          </w:p>
        </w:tc>
        <w:tc>
          <w:tcPr>
            <w:tcW w:w="1234" w:type="pct"/>
            <w:shd w:val="clear" w:color="auto" w:fill="auto"/>
          </w:tcPr>
          <w:p w:rsidR="00E053DA" w:rsidRPr="005925B1" w:rsidRDefault="00E053DA" w:rsidP="00E053DA">
            <w:pPr>
              <w:spacing w:after="0" w:line="36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TM D-2270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E053DA" w:rsidRPr="005925B1" w:rsidRDefault="00E053DA" w:rsidP="00E053DA">
            <w:pPr>
              <w:spacing w:after="0" w:line="36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in 87</w:t>
            </w:r>
          </w:p>
        </w:tc>
      </w:tr>
      <w:tr w:rsidR="00E053DA" w:rsidRPr="00586EBF" w:rsidTr="00E05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053DA" w:rsidRPr="00E73F8E" w:rsidRDefault="00E053DA" w:rsidP="00E053DA">
            <w:pPr>
              <w:spacing w:after="0" w:line="360" w:lineRule="auto"/>
              <w:contextualSpacing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E73F8E">
              <w:rPr>
                <w:rFonts w:cstheme="minorHAnsi"/>
                <w:color w:val="000000" w:themeColor="text1"/>
                <w:sz w:val="24"/>
                <w:szCs w:val="24"/>
              </w:rPr>
              <w:t>Flash Point, (Min)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E73F8E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 xml:space="preserve"> </w:t>
            </w:r>
            <w:proofErr w:type="spellStart"/>
            <w:r w:rsidRPr="00E73F8E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>o</w:t>
            </w:r>
            <w:r>
              <w:rPr>
                <w:rFonts w:cstheme="minorHAnsi"/>
                <w:color w:val="auto"/>
                <w:sz w:val="24"/>
                <w:szCs w:val="24"/>
              </w:rPr>
              <w:t>C</w:t>
            </w:r>
            <w:proofErr w:type="spellEnd"/>
          </w:p>
        </w:tc>
        <w:tc>
          <w:tcPr>
            <w:tcW w:w="1234" w:type="pct"/>
            <w:shd w:val="clear" w:color="auto" w:fill="auto"/>
          </w:tcPr>
          <w:p w:rsidR="00E053DA" w:rsidRPr="005925B1" w:rsidRDefault="00E053DA" w:rsidP="00E053DA">
            <w:pPr>
              <w:spacing w:after="0" w:line="36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TM D-92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E053DA" w:rsidRPr="005925B1" w:rsidRDefault="00E053DA" w:rsidP="00E053DA">
            <w:pPr>
              <w:spacing w:after="0" w:line="36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in 235</w:t>
            </w:r>
          </w:p>
        </w:tc>
      </w:tr>
      <w:tr w:rsidR="00E053DA" w:rsidRPr="00586EBF" w:rsidTr="00E053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thickThinSmallGap" w:sz="24" w:space="0" w:color="806000" w:themeColor="accent4" w:themeShade="80"/>
            </w:tcBorders>
            <w:shd w:val="clear" w:color="auto" w:fill="auto"/>
          </w:tcPr>
          <w:p w:rsidR="00E053DA" w:rsidRPr="00E73F8E" w:rsidRDefault="00E053DA" w:rsidP="00E053DA">
            <w:pPr>
              <w:spacing w:after="0" w:line="360" w:lineRule="auto"/>
              <w:contextualSpacing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Pour Point, (Max) </w:t>
            </w:r>
            <w:r w:rsidRPr="00E73F8E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 xml:space="preserve"> </w:t>
            </w:r>
            <w:proofErr w:type="spellStart"/>
            <w:r w:rsidRPr="00E73F8E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>o</w:t>
            </w:r>
            <w:r>
              <w:rPr>
                <w:rFonts w:cstheme="minorHAnsi"/>
                <w:color w:val="auto"/>
                <w:sz w:val="24"/>
                <w:szCs w:val="24"/>
              </w:rPr>
              <w:t>C</w:t>
            </w:r>
            <w:proofErr w:type="spellEnd"/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 </w:t>
            </w:r>
          </w:p>
        </w:tc>
        <w:tc>
          <w:tcPr>
            <w:tcW w:w="1234" w:type="pct"/>
            <w:tcBorders>
              <w:bottom w:val="thickThinSmallGap" w:sz="24" w:space="0" w:color="806000" w:themeColor="accent4" w:themeShade="80"/>
            </w:tcBorders>
            <w:shd w:val="clear" w:color="auto" w:fill="auto"/>
          </w:tcPr>
          <w:p w:rsidR="00E053DA" w:rsidRPr="005925B1" w:rsidRDefault="00E053DA" w:rsidP="00E053DA">
            <w:pPr>
              <w:spacing w:after="0" w:line="36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TM D-97</w:t>
            </w:r>
          </w:p>
        </w:tc>
        <w:tc>
          <w:tcPr>
            <w:tcW w:w="1169" w:type="pct"/>
            <w:tcBorders>
              <w:bottom w:val="thickThinSmallGap" w:sz="24" w:space="0" w:color="806000" w:themeColor="accent4" w:themeShade="80"/>
              <w:right w:val="nil"/>
            </w:tcBorders>
            <w:shd w:val="clear" w:color="auto" w:fill="auto"/>
          </w:tcPr>
          <w:p w:rsidR="00E053DA" w:rsidRPr="005925B1" w:rsidRDefault="00E053DA" w:rsidP="00E053DA">
            <w:pPr>
              <w:spacing w:after="0" w:line="36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ax 3</w:t>
            </w:r>
          </w:p>
        </w:tc>
      </w:tr>
    </w:tbl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sectPr w:rsidR="005925B1" w:rsidSect="00E053D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8391" w:orient="landscape" w:code="11"/>
      <w:pgMar w:top="72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7FCB" w:rsidRDefault="00B27FCB" w:rsidP="00194D0D">
      <w:pPr>
        <w:spacing w:after="0" w:line="240" w:lineRule="auto"/>
      </w:pPr>
      <w:r>
        <w:separator/>
      </w:r>
    </w:p>
  </w:endnote>
  <w:end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7364" w:rsidRDefault="00B0736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7364" w:rsidRDefault="00B0736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7364" w:rsidRDefault="00B073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7FCB" w:rsidRDefault="00B27FCB" w:rsidP="00194D0D">
      <w:pPr>
        <w:spacing w:after="0" w:line="240" w:lineRule="auto"/>
      </w:pPr>
      <w:r>
        <w:separator/>
      </w:r>
    </w:p>
  </w:footnote>
  <w:foot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25523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9" o:spid="_x0000_s2065" type="#_x0000_t75" style="position:absolute;margin-left:0;margin-top:0;width:425.3pt;height:425.3pt;z-index:-251653120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3FF7" w:rsidRDefault="00B07364" w:rsidP="00231FEB">
    <w:pPr>
      <w:pStyle w:val="Header"/>
      <w:jc w:val="center"/>
      <w:rPr>
        <w:b/>
        <w:bCs/>
        <w:noProof/>
        <w:sz w:val="44"/>
        <w:szCs w:val="44"/>
        <w:u w:val="single"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61CAB9BC" wp14:editId="39445669">
          <wp:simplePos x="0" y="0"/>
          <wp:positionH relativeFrom="margin">
            <wp:align>center</wp:align>
          </wp:positionH>
          <wp:positionV relativeFrom="paragraph">
            <wp:posOffset>-988828</wp:posOffset>
          </wp:positionV>
          <wp:extent cx="2305050" cy="2305050"/>
          <wp:effectExtent l="0" t="0" r="0" b="0"/>
          <wp:wrapThrough wrapText="bothSides">
            <wp:wrapPolygon edited="0">
              <wp:start x="9640" y="6426"/>
              <wp:lineTo x="8212" y="9640"/>
              <wp:lineTo x="7855" y="10889"/>
              <wp:lineTo x="7855" y="12139"/>
              <wp:lineTo x="6069" y="13924"/>
              <wp:lineTo x="5177" y="14638"/>
              <wp:lineTo x="5177" y="15709"/>
              <wp:lineTo x="16066" y="15709"/>
              <wp:lineTo x="16602" y="14817"/>
              <wp:lineTo x="15888" y="14102"/>
              <wp:lineTo x="13031" y="12496"/>
              <wp:lineTo x="13031" y="9640"/>
              <wp:lineTo x="10532" y="6426"/>
              <wp:lineTo x="9640" y="6426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DR Logo Vertic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5050" cy="2305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194D0D" w:rsidRDefault="00B07364">
    <w:pPr>
      <w:pStyle w:val="Header"/>
    </w:pPr>
    <w:bookmarkStart w:id="0" w:name="_GoBack"/>
    <w:r>
      <w:rPr>
        <w:b/>
        <w:bCs/>
        <w:noProof/>
        <w:sz w:val="44"/>
        <w:szCs w:val="44"/>
        <w:u w:val="singl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22810" o:spid="_x0000_s2067" type="#_x0000_t75" style="position:absolute;margin-left:109.25pt;margin-top:17.4pt;width:302.75pt;height:302.75pt;z-index:-251652096;mso-position-horizontal-relative:margin;mso-position-vertical-relative:margin" o:allowincell="f">
          <v:imagedata r:id="rId2" o:title="RDR Logo Vertical" gain="19661f" blacklevel="22938f"/>
          <w10:wrap anchorx="margin" anchory="margin"/>
        </v:shape>
      </w:pict>
    </w:r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25523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8" o:spid="_x0000_s2064" type="#_x0000_t75" style="position:absolute;margin-left:0;margin-top:0;width:425.3pt;height:425.3pt;z-index:-251654144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F879E8"/>
    <w:multiLevelType w:val="hybridMultilevel"/>
    <w:tmpl w:val="3398D7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187DEA"/>
    <w:multiLevelType w:val="hybridMultilevel"/>
    <w:tmpl w:val="888251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CF0C19"/>
    <w:multiLevelType w:val="hybridMultilevel"/>
    <w:tmpl w:val="818EA2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LI0NTQwMbQ0tzBS0lEKTi0uzszPAykwrAUAh+MXxiwAAAA="/>
  </w:docVars>
  <w:rsids>
    <w:rsidRoot w:val="00194D0D"/>
    <w:rsid w:val="000470FE"/>
    <w:rsid w:val="000B6C16"/>
    <w:rsid w:val="00194D0D"/>
    <w:rsid w:val="00231FEB"/>
    <w:rsid w:val="00255238"/>
    <w:rsid w:val="002D4545"/>
    <w:rsid w:val="003E1563"/>
    <w:rsid w:val="003E7A7D"/>
    <w:rsid w:val="00523FF7"/>
    <w:rsid w:val="005652A0"/>
    <w:rsid w:val="00586EBF"/>
    <w:rsid w:val="005925B1"/>
    <w:rsid w:val="006C5521"/>
    <w:rsid w:val="0082043D"/>
    <w:rsid w:val="009255CB"/>
    <w:rsid w:val="009E2105"/>
    <w:rsid w:val="00A27E45"/>
    <w:rsid w:val="00AA074F"/>
    <w:rsid w:val="00AC1964"/>
    <w:rsid w:val="00B07364"/>
    <w:rsid w:val="00B27FCB"/>
    <w:rsid w:val="00B5080D"/>
    <w:rsid w:val="00BC6631"/>
    <w:rsid w:val="00D4736A"/>
    <w:rsid w:val="00D53CE5"/>
    <w:rsid w:val="00DA36FD"/>
    <w:rsid w:val="00E053DA"/>
    <w:rsid w:val="00E2642E"/>
    <w:rsid w:val="00E73F8E"/>
    <w:rsid w:val="00EB7CE8"/>
    <w:rsid w:val="00F56CB1"/>
    <w:rsid w:val="00FD6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."/>
  <w:listSeparator w:val=","/>
  <w15:chartTrackingRefBased/>
  <w15:docId w15:val="{03BC3D10-6C34-49C3-BFE7-DC1BDDEC3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E45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194D0D"/>
  </w:style>
  <w:style w:type="paragraph" w:styleId="Footer">
    <w:name w:val="footer"/>
    <w:basedOn w:val="Normal"/>
    <w:link w:val="Foot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194D0D"/>
  </w:style>
  <w:style w:type="paragraph" w:styleId="IntenseQuote">
    <w:name w:val="Intense Quote"/>
    <w:basedOn w:val="Normal"/>
    <w:next w:val="Normal"/>
    <w:link w:val="IntenseQuoteChar"/>
    <w:uiPriority w:val="30"/>
    <w:qFormat/>
    <w:rsid w:val="00194D0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59" w:lineRule="auto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4D0D"/>
    <w:rPr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D53C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53CE5"/>
    <w:pPr>
      <w:spacing w:after="160" w:line="259" w:lineRule="auto"/>
      <w:ind w:left="720"/>
      <w:contextualSpacing/>
    </w:pPr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3E1563"/>
    <w:rPr>
      <w:b/>
      <w:bCs/>
    </w:rPr>
  </w:style>
  <w:style w:type="paragraph" w:styleId="NormalWeb">
    <w:name w:val="Normal (Web)"/>
    <w:basedOn w:val="Normal"/>
    <w:uiPriority w:val="99"/>
    <w:unhideWhenUsed/>
    <w:rsid w:val="00A27E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MediumShading2-Accent5">
    <w:name w:val="Medium Shading 2 Accent 5"/>
    <w:basedOn w:val="TableNormal"/>
    <w:uiPriority w:val="64"/>
    <w:rsid w:val="00A27E4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3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83DCE9-0BB9-40C4-AC37-314706103F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40</Words>
  <Characters>2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ayyebeh Rasti</cp:lastModifiedBy>
  <cp:revision>11</cp:revision>
  <cp:lastPrinted>2019-07-14T12:19:00Z</cp:lastPrinted>
  <dcterms:created xsi:type="dcterms:W3CDTF">2019-06-12T06:34:00Z</dcterms:created>
  <dcterms:modified xsi:type="dcterms:W3CDTF">2019-07-14T12:19:00Z</dcterms:modified>
</cp:coreProperties>
</file>